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F19BE" w14:textId="7EB8541E" w:rsidR="00C677DE" w:rsidRPr="003F4B63" w:rsidRDefault="003F4B63" w:rsidP="009A7931">
      <w:pPr>
        <w:spacing w:after="0"/>
        <w:jc w:val="center"/>
        <w:rPr>
          <w:rFonts w:ascii="Trajan Pro" w:hAnsi="Trajan Pro"/>
          <w:sz w:val="32"/>
          <w:szCs w:val="32"/>
        </w:rPr>
      </w:pPr>
      <w:r w:rsidRPr="003F4B63">
        <w:rPr>
          <w:rFonts w:ascii="Trajan Pro" w:hAnsi="Trajan Pro"/>
          <w:noProof/>
        </w:rPr>
        <w:drawing>
          <wp:anchor distT="0" distB="0" distL="114300" distR="114300" simplePos="0" relativeHeight="251658240" behindDoc="0" locked="0" layoutInCell="1" allowOverlap="1" wp14:anchorId="0F1BC73E" wp14:editId="428F12F2">
            <wp:simplePos x="0" y="0"/>
            <wp:positionH relativeFrom="margin">
              <wp:posOffset>-99060</wp:posOffset>
            </wp:positionH>
            <wp:positionV relativeFrom="paragraph">
              <wp:posOffset>526</wp:posOffset>
            </wp:positionV>
            <wp:extent cx="2108200" cy="1296670"/>
            <wp:effectExtent l="0" t="0" r="6350" b="0"/>
            <wp:wrapSquare wrapText="bothSides"/>
            <wp:docPr id="1" name="Picture 1" descr="2013 cdam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13 cdam_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129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77DE" w:rsidRPr="003F4B63">
        <w:rPr>
          <w:rFonts w:ascii="Trajan Pro" w:hAnsi="Trajan Pro"/>
          <w:sz w:val="32"/>
          <w:szCs w:val="32"/>
        </w:rPr>
        <w:t xml:space="preserve">CDAM </w:t>
      </w:r>
      <w:r w:rsidR="007A7744">
        <w:rPr>
          <w:rFonts w:ascii="Trajan Pro" w:hAnsi="Trajan Pro"/>
          <w:sz w:val="32"/>
          <w:szCs w:val="32"/>
        </w:rPr>
        <w:t>202</w:t>
      </w:r>
      <w:r w:rsidR="00E3626E">
        <w:rPr>
          <w:rFonts w:ascii="Trajan Pro" w:hAnsi="Trajan Pro"/>
          <w:sz w:val="32"/>
          <w:szCs w:val="32"/>
        </w:rPr>
        <w:t>2</w:t>
      </w:r>
      <w:r w:rsidR="001B4C1F">
        <w:rPr>
          <w:rFonts w:ascii="Trajan Pro" w:hAnsi="Trajan Pro"/>
          <w:sz w:val="32"/>
          <w:szCs w:val="32"/>
        </w:rPr>
        <w:t xml:space="preserve"> </w:t>
      </w:r>
      <w:r w:rsidR="009F5535">
        <w:rPr>
          <w:rFonts w:ascii="Trajan Pro" w:hAnsi="Trajan Pro"/>
          <w:sz w:val="32"/>
          <w:szCs w:val="32"/>
        </w:rPr>
        <w:t xml:space="preserve">AIFA &amp; </w:t>
      </w:r>
      <w:r w:rsidR="001B4C1F">
        <w:rPr>
          <w:rFonts w:ascii="Trajan Pro" w:hAnsi="Trajan Pro"/>
          <w:sz w:val="32"/>
          <w:szCs w:val="32"/>
        </w:rPr>
        <w:t>S</w:t>
      </w:r>
      <w:r w:rsidR="00DC2DA2">
        <w:rPr>
          <w:rFonts w:ascii="Trajan Pro" w:hAnsi="Trajan Pro"/>
          <w:sz w:val="32"/>
          <w:szCs w:val="32"/>
        </w:rPr>
        <w:t xml:space="preserve">pring </w:t>
      </w:r>
      <w:r w:rsidR="00C677DE" w:rsidRPr="003F4B63">
        <w:rPr>
          <w:rFonts w:ascii="Trajan Pro" w:hAnsi="Trajan Pro"/>
          <w:sz w:val="32"/>
          <w:szCs w:val="32"/>
        </w:rPr>
        <w:t>Conference Scholarship Application</w:t>
      </w:r>
    </w:p>
    <w:p w14:paraId="7A43EC19" w14:textId="60BEC1FA" w:rsidR="00C677DE" w:rsidRPr="003F4B63" w:rsidRDefault="00C677DE" w:rsidP="009A7931">
      <w:pPr>
        <w:spacing w:after="0"/>
        <w:jc w:val="center"/>
        <w:rPr>
          <w:rFonts w:ascii="Trajan Pro" w:hAnsi="Trajan Pro"/>
          <w:sz w:val="32"/>
          <w:szCs w:val="32"/>
        </w:rPr>
      </w:pPr>
      <w:r w:rsidRPr="003F4B63">
        <w:rPr>
          <w:rFonts w:ascii="Trajan Pro" w:hAnsi="Trajan Pro"/>
          <w:sz w:val="32"/>
          <w:szCs w:val="32"/>
        </w:rPr>
        <w:t>For CDAM Members</w:t>
      </w:r>
    </w:p>
    <w:p w14:paraId="1D440A13" w14:textId="50259FAF" w:rsidR="009A7931" w:rsidRDefault="009A7931" w:rsidP="00BA4422">
      <w:pPr>
        <w:spacing w:after="0"/>
        <w:jc w:val="center"/>
      </w:pPr>
      <w:r>
        <w:t xml:space="preserve">Deadline: </w:t>
      </w:r>
      <w:r w:rsidR="00E3626E">
        <w:t>July 8</w:t>
      </w:r>
      <w:r w:rsidR="00DC2DA2">
        <w:t>, 2022</w:t>
      </w:r>
    </w:p>
    <w:p w14:paraId="7DAD888B" w14:textId="25E26D6F" w:rsidR="009A7931" w:rsidRDefault="009A7931" w:rsidP="00BA4422">
      <w:pPr>
        <w:spacing w:after="0"/>
        <w:jc w:val="center"/>
      </w:pPr>
      <w:r>
        <w:t xml:space="preserve">Return to: </w:t>
      </w:r>
      <w:r w:rsidR="001B4C1F">
        <w:t>CDAMonline@gmail.com</w:t>
      </w:r>
    </w:p>
    <w:p w14:paraId="37CF581D" w14:textId="77777777" w:rsidR="009A7931" w:rsidRDefault="009A7931"/>
    <w:p w14:paraId="34150712" w14:textId="77777777" w:rsidR="00BA4422" w:rsidRDefault="00BA4422"/>
    <w:p w14:paraId="3E0CB889" w14:textId="2B9DD97E" w:rsidR="00C677DE" w:rsidRDefault="00C677DE">
      <w:r>
        <w:t>Name</w:t>
      </w:r>
      <w:r w:rsidR="00D76FC6">
        <w:t xml:space="preserve"> </w:t>
      </w:r>
      <w:sdt>
        <w:sdtPr>
          <w:id w:val="-466737837"/>
          <w:placeholder>
            <w:docPart w:val="DefaultPlaceholder_-1854013440"/>
          </w:placeholder>
        </w:sdtPr>
        <w:sdtEndPr/>
        <w:sdtContent>
          <w:r w:rsidR="00722432">
            <w:t xml:space="preserve"> </w:t>
          </w:r>
          <w:r w:rsidR="00C249D2">
            <w:t xml:space="preserve"> </w:t>
          </w:r>
        </w:sdtContent>
      </w:sdt>
      <w:r w:rsidR="00627BE7">
        <w:tab/>
      </w:r>
      <w:r w:rsidR="00627BE7">
        <w:tab/>
      </w:r>
      <w:r w:rsidR="00627BE7">
        <w:tab/>
      </w:r>
      <w:r w:rsidR="00722432">
        <w:tab/>
      </w:r>
      <w:r w:rsidR="00722432">
        <w:tab/>
      </w:r>
      <w:r w:rsidR="00722432">
        <w:tab/>
      </w:r>
      <w:r w:rsidR="00722432">
        <w:tab/>
      </w:r>
      <w:r w:rsidR="00627BE7">
        <w:t xml:space="preserve">P#: </w:t>
      </w:r>
      <w:sdt>
        <w:sdtPr>
          <w:id w:val="-192071904"/>
          <w:placeholder>
            <w:docPart w:val="DefaultPlaceholder_-1854013440"/>
          </w:placeholder>
        </w:sdtPr>
        <w:sdtEndPr/>
        <w:sdtContent>
          <w:r w:rsidR="00FE2297">
            <w:t xml:space="preserve"> </w:t>
          </w:r>
        </w:sdtContent>
      </w:sdt>
    </w:p>
    <w:p w14:paraId="271A1B38" w14:textId="7A7BBB6F" w:rsidR="00D76FC6" w:rsidRDefault="00C677DE">
      <w:r>
        <w:t xml:space="preserve">Address </w:t>
      </w:r>
      <w:sdt>
        <w:sdtPr>
          <w:id w:val="-231233446"/>
          <w:placeholder>
            <w:docPart w:val="DefaultPlaceholder_-1854013440"/>
          </w:placeholder>
        </w:sdtPr>
        <w:sdtEndPr/>
        <w:sdtContent>
          <w:r w:rsidR="00722432">
            <w:t xml:space="preserve"> </w:t>
          </w:r>
        </w:sdtContent>
      </w:sdt>
      <w:r>
        <w:tab/>
      </w:r>
      <w:r>
        <w:tab/>
      </w:r>
      <w:r>
        <w:tab/>
      </w:r>
      <w:r w:rsidR="00722432">
        <w:tab/>
      </w:r>
      <w:r w:rsidR="00722432">
        <w:tab/>
      </w:r>
      <w:r w:rsidR="00722432">
        <w:tab/>
      </w:r>
      <w:r>
        <w:t>City</w:t>
      </w:r>
      <w:r w:rsidR="00D76FC6">
        <w:t xml:space="preserve">/State/Zip </w:t>
      </w:r>
      <w:sdt>
        <w:sdtPr>
          <w:id w:val="-1941208772"/>
          <w:placeholder>
            <w:docPart w:val="DefaultPlaceholder_-1854013440"/>
          </w:placeholder>
        </w:sdtPr>
        <w:sdtEndPr/>
        <w:sdtContent>
          <w:r w:rsidR="00722432">
            <w:t xml:space="preserve"> </w:t>
          </w:r>
        </w:sdtContent>
      </w:sdt>
    </w:p>
    <w:p w14:paraId="728CF6F9" w14:textId="4F905066" w:rsidR="00C677DE" w:rsidRDefault="00C677DE">
      <w:r>
        <w:t>Email Address</w:t>
      </w:r>
      <w:r w:rsidR="00D76FC6">
        <w:t xml:space="preserve"> </w:t>
      </w:r>
      <w:sdt>
        <w:sdtPr>
          <w:id w:val="1818918682"/>
          <w:placeholder>
            <w:docPart w:val="DefaultPlaceholder_-1854013440"/>
          </w:placeholder>
        </w:sdtPr>
        <w:sdtEndPr/>
        <w:sdtContent>
          <w:r w:rsidR="00C249D2">
            <w:t xml:space="preserve"> </w:t>
          </w:r>
        </w:sdtContent>
      </w:sdt>
      <w:r>
        <w:tab/>
      </w:r>
      <w:r>
        <w:tab/>
      </w:r>
      <w:r w:rsidR="00722432">
        <w:tab/>
      </w:r>
      <w:r w:rsidR="00722432">
        <w:tab/>
      </w:r>
      <w:r w:rsidR="00722432">
        <w:tab/>
      </w:r>
      <w:r w:rsidR="00722432">
        <w:tab/>
      </w:r>
      <w:r>
        <w:t xml:space="preserve">Phone Number </w:t>
      </w:r>
      <w:sdt>
        <w:sdtPr>
          <w:id w:val="-776711737"/>
          <w:placeholder>
            <w:docPart w:val="DefaultPlaceholder_-1854013440"/>
          </w:placeholder>
          <w:showingPlcHdr/>
        </w:sdtPr>
        <w:sdtEndPr/>
        <w:sdtContent>
          <w:r w:rsidR="00722432" w:rsidRPr="00D876D4">
            <w:rPr>
              <w:rStyle w:val="PlaceholderText"/>
            </w:rPr>
            <w:t>Click or tap here to enter text.</w:t>
          </w:r>
        </w:sdtContent>
      </w:sdt>
    </w:p>
    <w:p w14:paraId="277C788A" w14:textId="391AAF5E" w:rsidR="009F5535" w:rsidRPr="009F5535" w:rsidRDefault="009F5535">
      <w:pPr>
        <w:rPr>
          <w:b/>
          <w:bCs/>
        </w:rPr>
      </w:pPr>
      <w:r w:rsidRPr="009F5535">
        <w:rPr>
          <w:b/>
          <w:bCs/>
        </w:rPr>
        <w:t>PLEASE CHECK APPLICABLE CATEGORIES:</w:t>
      </w:r>
    </w:p>
    <w:p w14:paraId="3ECA49EF" w14:textId="542B945D" w:rsidR="009F5535" w:rsidRDefault="00E3626E">
      <w:sdt>
        <w:sdtPr>
          <w:id w:val="-7444842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2432">
            <w:rPr>
              <w:rFonts w:ascii="MS Gothic" w:eastAsia="MS Gothic" w:hAnsi="MS Gothic" w:hint="eastAsia"/>
            </w:rPr>
            <w:t>☐</w:t>
          </w:r>
        </w:sdtContent>
      </w:sdt>
      <w:r w:rsidR="009F5535">
        <w:t xml:space="preserve"> I am requesting a full scholarship for A is for Attorney. Value $240.00</w:t>
      </w:r>
    </w:p>
    <w:p w14:paraId="0682F851" w14:textId="0F449AD0" w:rsidR="009F5535" w:rsidRDefault="00E3626E">
      <w:sdt>
        <w:sdtPr>
          <w:id w:val="107251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5535">
            <w:rPr>
              <w:rFonts w:ascii="MS Gothic" w:eastAsia="MS Gothic" w:hAnsi="MS Gothic" w:hint="eastAsia"/>
            </w:rPr>
            <w:t>☐</w:t>
          </w:r>
        </w:sdtContent>
      </w:sdt>
      <w:r w:rsidR="009F5535">
        <w:t xml:space="preserve"> I am requesting a partial scholarship for CDAM’s Spring Conference. Value $180</w:t>
      </w:r>
    </w:p>
    <w:p w14:paraId="14654957" w14:textId="1D72F651" w:rsidR="00C677DE" w:rsidRDefault="00C677DE" w:rsidP="007246AF">
      <w:pPr>
        <w:spacing w:after="0"/>
      </w:pPr>
      <w:r>
        <w:t>1.</w:t>
      </w:r>
      <w:r>
        <w:tab/>
        <w:t>Are you a current CDAM member?</w:t>
      </w:r>
      <w:r w:rsidR="007246AF">
        <w:tab/>
      </w:r>
      <w:sdt>
        <w:sdtPr>
          <w:id w:val="-2108787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2432">
            <w:rPr>
              <w:rFonts w:ascii="MS Gothic" w:eastAsia="MS Gothic" w:hAnsi="MS Gothic" w:hint="eastAsia"/>
            </w:rPr>
            <w:t>☐</w:t>
          </w:r>
        </w:sdtContent>
      </w:sdt>
      <w:r>
        <w:t>Yes</w:t>
      </w:r>
      <w:r>
        <w:tab/>
      </w:r>
      <w:r>
        <w:tab/>
      </w:r>
      <w:sdt>
        <w:sdtPr>
          <w:id w:val="-11106586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46AF">
            <w:rPr>
              <w:rFonts w:ascii="MS Gothic" w:eastAsia="MS Gothic" w:hAnsi="MS Gothic" w:hint="eastAsia"/>
            </w:rPr>
            <w:t>☐</w:t>
          </w:r>
        </w:sdtContent>
      </w:sdt>
      <w:r>
        <w:t>No</w:t>
      </w:r>
    </w:p>
    <w:p w14:paraId="5EDD9870" w14:textId="00EC6AC1" w:rsidR="00C677DE" w:rsidRDefault="00C677DE">
      <w:r>
        <w:tab/>
      </w:r>
      <w:r w:rsidR="007246AF">
        <w:t>Please be advised that s</w:t>
      </w:r>
      <w:r>
        <w:t xml:space="preserve">cholarships are not </w:t>
      </w:r>
      <w:r w:rsidR="007246AF">
        <w:t xml:space="preserve">awarded </w:t>
      </w:r>
      <w:r>
        <w:t xml:space="preserve">to non-members. </w:t>
      </w:r>
    </w:p>
    <w:p w14:paraId="539AC765" w14:textId="7A7CFF0C" w:rsidR="00C677DE" w:rsidRDefault="00C677DE" w:rsidP="007246AF">
      <w:pPr>
        <w:spacing w:after="0"/>
      </w:pPr>
      <w:r>
        <w:t>2.</w:t>
      </w:r>
      <w:r>
        <w:tab/>
        <w:t>Please select the applicable category.</w:t>
      </w:r>
    </w:p>
    <w:p w14:paraId="3FEC4588" w14:textId="591CDEDE" w:rsidR="00C677DE" w:rsidRDefault="00C677DE" w:rsidP="007246AF">
      <w:pPr>
        <w:spacing w:after="0"/>
      </w:pPr>
      <w:r>
        <w:tab/>
      </w:r>
      <w:bookmarkStart w:id="0" w:name="_Hlk96080342"/>
      <w:sdt>
        <w:sdtPr>
          <w:id w:val="5181192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243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Federal Public Defender </w:t>
      </w:r>
      <w:bookmarkEnd w:id="0"/>
    </w:p>
    <w:p w14:paraId="1B6EEF85" w14:textId="0EAF2A79" w:rsidR="00AF2DFC" w:rsidRDefault="00AF2DFC" w:rsidP="007246AF">
      <w:pPr>
        <w:spacing w:after="0"/>
      </w:pPr>
      <w:r>
        <w:tab/>
      </w:r>
      <w:sdt>
        <w:sdtPr>
          <w:id w:val="17640970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Private Attorney</w:t>
      </w:r>
    </w:p>
    <w:p w14:paraId="2851793B" w14:textId="0D04D1C2" w:rsidR="00C677DE" w:rsidRDefault="00C677DE" w:rsidP="007246AF">
      <w:pPr>
        <w:spacing w:after="0"/>
      </w:pPr>
      <w:r>
        <w:tab/>
      </w:r>
      <w:sdt>
        <w:sdtPr>
          <w:id w:val="9882802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243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State/County Public Defender/Assigned Counsel </w:t>
      </w:r>
    </w:p>
    <w:p w14:paraId="54FDBA92" w14:textId="54CB2B59" w:rsidR="00C27537" w:rsidRDefault="00722432" w:rsidP="00722432">
      <w:pPr>
        <w:spacing w:after="0"/>
        <w:ind w:firstLine="720"/>
      </w:pPr>
      <w:sdt>
        <w:sdtPr>
          <w:id w:val="21191774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C27537">
        <w:t>Law Student</w:t>
      </w:r>
    </w:p>
    <w:p w14:paraId="0EDA646F" w14:textId="5523DE76" w:rsidR="007246AF" w:rsidRDefault="00C677DE" w:rsidP="007246AF">
      <w:pPr>
        <w:spacing w:after="0"/>
      </w:pPr>
      <w:r>
        <w:tab/>
      </w:r>
    </w:p>
    <w:p w14:paraId="04B02F8E" w14:textId="792E0825" w:rsidR="0074142E" w:rsidRDefault="00C677DE" w:rsidP="007246AF">
      <w:pPr>
        <w:spacing w:after="0"/>
      </w:pPr>
      <w:r>
        <w:t>3.</w:t>
      </w:r>
      <w:r>
        <w:tab/>
      </w:r>
      <w:r w:rsidR="007246AF">
        <w:t>For State/County Public Defenders/Assigned Counsel:</w:t>
      </w:r>
    </w:p>
    <w:p w14:paraId="3D4FDD3B" w14:textId="10962B04" w:rsidR="007246AF" w:rsidRDefault="007246AF" w:rsidP="007246AF">
      <w:pPr>
        <w:spacing w:after="0"/>
      </w:pPr>
      <w:r>
        <w:tab/>
        <w:t>Is CDAM your approved provider for MIDC CLE hours?</w:t>
      </w:r>
      <w:r>
        <w:tab/>
      </w:r>
      <w:sdt>
        <w:sdtPr>
          <w:id w:val="-720132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</w:t>
      </w:r>
      <w:r>
        <w:tab/>
      </w:r>
      <w:sdt>
        <w:sdtPr>
          <w:id w:val="-21368561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72F9">
            <w:rPr>
              <w:rFonts w:ascii="MS Gothic" w:eastAsia="MS Gothic" w:hAnsi="MS Gothic" w:hint="eastAsia"/>
            </w:rPr>
            <w:t>☐</w:t>
          </w:r>
        </w:sdtContent>
      </w:sdt>
      <w:r>
        <w:t>No</w:t>
      </w:r>
      <w:r>
        <w:tab/>
      </w:r>
      <w:r w:rsidR="00E20739">
        <w:t xml:space="preserve"> </w:t>
      </w:r>
    </w:p>
    <w:p w14:paraId="48122F66" w14:textId="66BE7A16" w:rsidR="007246AF" w:rsidRDefault="007246AF" w:rsidP="007246AF">
      <w:pPr>
        <w:spacing w:after="0"/>
      </w:pPr>
      <w:r>
        <w:tab/>
      </w:r>
      <w:r>
        <w:tab/>
        <w:t xml:space="preserve">A.) If yes, have you already attended a CDAM </w:t>
      </w:r>
      <w:r w:rsidR="00E20739">
        <w:t xml:space="preserve">MIDC </w:t>
      </w:r>
      <w:r>
        <w:t xml:space="preserve">compliant training, paid for by your </w:t>
      </w:r>
      <w:r>
        <w:tab/>
      </w:r>
      <w:r>
        <w:tab/>
      </w:r>
      <w:r>
        <w:tab/>
      </w:r>
      <w:r w:rsidR="00825061">
        <w:tab/>
      </w:r>
      <w:r>
        <w:t>local funding unit</w:t>
      </w:r>
      <w:r w:rsidR="00E33080">
        <w:t>,</w:t>
      </w:r>
      <w:r>
        <w:t xml:space="preserve"> since</w:t>
      </w:r>
      <w:r w:rsidRPr="007246AF">
        <w:t xml:space="preserve"> </w:t>
      </w:r>
      <w:r w:rsidR="006A70E3">
        <w:t>October 1, 2021</w:t>
      </w:r>
      <w:r w:rsidR="007A7744">
        <w:t>?</w:t>
      </w:r>
      <w:r>
        <w:t xml:space="preserve">  </w:t>
      </w:r>
      <w:sdt>
        <w:sdtPr>
          <w:id w:val="-17948140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3080">
            <w:rPr>
              <w:rFonts w:ascii="MS Gothic" w:eastAsia="MS Gothic" w:hAnsi="MS Gothic" w:hint="eastAsia"/>
            </w:rPr>
            <w:t>☐</w:t>
          </w:r>
        </w:sdtContent>
      </w:sdt>
      <w:r w:rsidR="00E33080">
        <w:t xml:space="preserve"> Yes</w:t>
      </w:r>
      <w:r w:rsidR="007A7744">
        <w:tab/>
      </w:r>
      <w:sdt>
        <w:sdtPr>
          <w:id w:val="-1663392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72F9">
            <w:rPr>
              <w:rFonts w:ascii="MS Gothic" w:eastAsia="MS Gothic" w:hAnsi="MS Gothic" w:hint="eastAsia"/>
            </w:rPr>
            <w:t>☐</w:t>
          </w:r>
        </w:sdtContent>
      </w:sdt>
      <w:r w:rsidR="00E33080">
        <w:t xml:space="preserve"> No</w:t>
      </w:r>
    </w:p>
    <w:p w14:paraId="5CD6493E" w14:textId="3D1FB462" w:rsidR="007246AF" w:rsidRDefault="007246AF" w:rsidP="007246AF">
      <w:pPr>
        <w:spacing w:after="0"/>
      </w:pPr>
      <w:r>
        <w:tab/>
      </w:r>
      <w:r>
        <w:tab/>
      </w:r>
      <w:r w:rsidR="00E33080">
        <w:t>If yes, h</w:t>
      </w:r>
      <w:r>
        <w:t xml:space="preserve">ow many credit hours have you accrued? </w:t>
      </w:r>
      <w:sdt>
        <w:sdtPr>
          <w:id w:val="-1006442021"/>
          <w:placeholder>
            <w:docPart w:val="DefaultPlaceholder_-1854013440"/>
          </w:placeholder>
          <w:showingPlcHdr/>
        </w:sdtPr>
        <w:sdtEndPr/>
        <w:sdtContent>
          <w:r w:rsidRPr="00D876D4">
            <w:rPr>
              <w:rStyle w:val="PlaceholderText"/>
            </w:rPr>
            <w:t>Click or tap here to enter text.</w:t>
          </w:r>
        </w:sdtContent>
      </w:sdt>
    </w:p>
    <w:p w14:paraId="5833700D" w14:textId="77777777" w:rsidR="007246AF" w:rsidRDefault="007246AF" w:rsidP="007246AF">
      <w:pPr>
        <w:spacing w:after="0"/>
      </w:pPr>
    </w:p>
    <w:p w14:paraId="350733B4" w14:textId="35613686" w:rsidR="007246AF" w:rsidRDefault="007246AF" w:rsidP="007246AF">
      <w:pPr>
        <w:spacing w:after="0"/>
      </w:pPr>
      <w:r>
        <w:tab/>
      </w:r>
      <w:r>
        <w:tab/>
        <w:t>B.</w:t>
      </w:r>
      <w:r w:rsidR="00E33080">
        <w:t>)</w:t>
      </w:r>
      <w:r>
        <w:t xml:space="preserve"> If </w:t>
      </w:r>
      <w:r w:rsidR="00E33080">
        <w:t>no, who is your</w:t>
      </w:r>
      <w:r>
        <w:t xml:space="preserve"> MIDC </w:t>
      </w:r>
      <w:r w:rsidR="00E20739">
        <w:t xml:space="preserve">CLE </w:t>
      </w:r>
      <w:r>
        <w:t>training provide</w:t>
      </w:r>
      <w:r w:rsidR="00E33080">
        <w:t>r</w:t>
      </w:r>
      <w:r>
        <w:t xml:space="preserve">? </w:t>
      </w:r>
      <w:sdt>
        <w:sdtPr>
          <w:id w:val="1063297855"/>
          <w:placeholder>
            <w:docPart w:val="DefaultPlaceholder_-1854013440"/>
          </w:placeholder>
          <w:showingPlcHdr/>
        </w:sdtPr>
        <w:sdtEndPr/>
        <w:sdtContent>
          <w:r w:rsidRPr="00D876D4">
            <w:rPr>
              <w:rStyle w:val="PlaceholderText"/>
            </w:rPr>
            <w:t>Click or tap here to enter text.</w:t>
          </w:r>
        </w:sdtContent>
      </w:sdt>
    </w:p>
    <w:p w14:paraId="201DE879" w14:textId="4BB8B85D" w:rsidR="007246AF" w:rsidRDefault="007246AF" w:rsidP="007246AF">
      <w:pPr>
        <w:spacing w:after="0"/>
      </w:pPr>
      <w:r>
        <w:tab/>
      </w:r>
      <w:r>
        <w:tab/>
        <w:t xml:space="preserve">Have you attended a MIDC complaint training, paid for by your local funding </w:t>
      </w:r>
      <w:r w:rsidR="00E33080">
        <w:t xml:space="preserve">until, </w:t>
      </w:r>
      <w:r>
        <w:t xml:space="preserve">since </w:t>
      </w:r>
      <w:r>
        <w:tab/>
      </w:r>
      <w:r>
        <w:tab/>
      </w:r>
      <w:r>
        <w:tab/>
      </w:r>
      <w:r w:rsidR="00825061">
        <w:tab/>
      </w:r>
      <w:r>
        <w:t>October 1, 20</w:t>
      </w:r>
      <w:r w:rsidR="006A70E3">
        <w:t>21</w:t>
      </w:r>
      <w:r>
        <w:t>?</w:t>
      </w:r>
      <w:r w:rsidR="00E33080">
        <w:t xml:space="preserve"> </w:t>
      </w:r>
      <w:r w:rsidR="00E33080">
        <w:tab/>
      </w:r>
      <w:sdt>
        <w:sdtPr>
          <w:id w:val="19461096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3080">
            <w:rPr>
              <w:rFonts w:ascii="MS Gothic" w:eastAsia="MS Gothic" w:hAnsi="MS Gothic" w:hint="eastAsia"/>
            </w:rPr>
            <w:t>☐</w:t>
          </w:r>
        </w:sdtContent>
      </w:sdt>
      <w:r w:rsidR="00E33080">
        <w:t xml:space="preserve"> Yes</w:t>
      </w:r>
      <w:r w:rsidR="00E33080">
        <w:tab/>
      </w:r>
      <w:r w:rsidR="00E33080">
        <w:tab/>
      </w:r>
      <w:sdt>
        <w:sdtPr>
          <w:id w:val="-1336447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72F9">
            <w:rPr>
              <w:rFonts w:ascii="MS Gothic" w:eastAsia="MS Gothic" w:hAnsi="MS Gothic" w:hint="eastAsia"/>
            </w:rPr>
            <w:t>☐</w:t>
          </w:r>
        </w:sdtContent>
      </w:sdt>
      <w:r w:rsidR="00E33080">
        <w:t xml:space="preserve"> No</w:t>
      </w:r>
    </w:p>
    <w:p w14:paraId="4C24C706" w14:textId="24C6F3CD" w:rsidR="00E33080" w:rsidRDefault="00E33080" w:rsidP="007246AF">
      <w:pPr>
        <w:spacing w:after="0"/>
      </w:pPr>
    </w:p>
    <w:p w14:paraId="7F83B737" w14:textId="75D95303" w:rsidR="00E33080" w:rsidRDefault="00E33080" w:rsidP="007246AF">
      <w:pPr>
        <w:spacing w:after="0"/>
      </w:pPr>
      <w:r>
        <w:tab/>
      </w:r>
      <w:r>
        <w:tab/>
        <w:t xml:space="preserve">If yes, how many credit hours have you accrued? </w:t>
      </w:r>
      <w:sdt>
        <w:sdtPr>
          <w:id w:val="1486355505"/>
          <w:placeholder>
            <w:docPart w:val="DefaultPlaceholder_-1854013440"/>
          </w:placeholder>
          <w:showingPlcHdr/>
        </w:sdtPr>
        <w:sdtEndPr/>
        <w:sdtContent>
          <w:r w:rsidRPr="00D876D4">
            <w:rPr>
              <w:rStyle w:val="PlaceholderText"/>
            </w:rPr>
            <w:t>Click or tap here to enter text.</w:t>
          </w:r>
        </w:sdtContent>
      </w:sdt>
    </w:p>
    <w:p w14:paraId="2D5299B2" w14:textId="54DF0207" w:rsidR="00BA4422" w:rsidRDefault="00BA4422" w:rsidP="007246AF">
      <w:pPr>
        <w:spacing w:after="0"/>
      </w:pPr>
    </w:p>
    <w:p w14:paraId="0A5DA182" w14:textId="36170C42" w:rsidR="00BA4422" w:rsidRDefault="00BA4422" w:rsidP="007246AF">
      <w:pPr>
        <w:spacing w:after="0"/>
      </w:pPr>
      <w:r>
        <w:t>4.</w:t>
      </w:r>
      <w:r>
        <w:tab/>
      </w:r>
      <w:r w:rsidR="0062499B">
        <w:t xml:space="preserve">List </w:t>
      </w:r>
      <w:r>
        <w:t xml:space="preserve">recent CDAM conferences you have attended. </w:t>
      </w:r>
      <w:sdt>
        <w:sdtPr>
          <w:id w:val="-1962570075"/>
          <w:placeholder>
            <w:docPart w:val="DefaultPlaceholder_-1854013440"/>
          </w:placeholder>
          <w:showingPlcHdr/>
        </w:sdtPr>
        <w:sdtEndPr/>
        <w:sdtContent>
          <w:r w:rsidRPr="00D876D4">
            <w:rPr>
              <w:rStyle w:val="PlaceholderText"/>
            </w:rPr>
            <w:t>Click or tap here to enter text.</w:t>
          </w:r>
        </w:sdtContent>
      </w:sdt>
    </w:p>
    <w:p w14:paraId="2729E8C7" w14:textId="0DD3CF1F" w:rsidR="00E20739" w:rsidRDefault="00E20739" w:rsidP="007246AF">
      <w:pPr>
        <w:spacing w:after="0"/>
      </w:pPr>
    </w:p>
    <w:p w14:paraId="307EA4A8" w14:textId="0671B137" w:rsidR="007A7744" w:rsidRDefault="007A7744" w:rsidP="007A7744">
      <w:pPr>
        <w:spacing w:after="0"/>
      </w:pPr>
      <w:r>
        <w:t>5</w:t>
      </w:r>
      <w:r w:rsidR="00E20739">
        <w:t>.</w:t>
      </w:r>
      <w:r w:rsidR="00E20739">
        <w:tab/>
      </w:r>
      <w:r w:rsidR="00825061">
        <w:t>Why are you seeking a</w:t>
      </w:r>
      <w:r w:rsidR="003F4B63">
        <w:t xml:space="preserve"> scholarship</w:t>
      </w:r>
      <w:r w:rsidR="00825061">
        <w:t xml:space="preserve">? </w:t>
      </w:r>
      <w:sdt>
        <w:sdtPr>
          <w:id w:val="-317267619"/>
          <w:placeholder>
            <w:docPart w:val="DefaultPlaceholder_-1854013440"/>
          </w:placeholder>
        </w:sdtPr>
        <w:sdtEndPr/>
        <w:sdtContent>
          <w:r w:rsidR="00322587">
            <w:t xml:space="preserve"> </w:t>
          </w:r>
        </w:sdtContent>
      </w:sdt>
    </w:p>
    <w:p w14:paraId="0B932C9E" w14:textId="77777777" w:rsidR="007A7744" w:rsidRDefault="007A7744" w:rsidP="007A7744">
      <w:pPr>
        <w:spacing w:after="0"/>
      </w:pPr>
    </w:p>
    <w:p w14:paraId="0002DD59" w14:textId="1DCF64E4" w:rsidR="007A7744" w:rsidRDefault="007A7744" w:rsidP="007A7744">
      <w:pPr>
        <w:spacing w:after="0"/>
      </w:pPr>
      <w:r>
        <w:t>6.</w:t>
      </w:r>
      <w:r>
        <w:tab/>
        <w:t xml:space="preserve">Detail any CDAM scholarships you have received in the past three (3) years: </w:t>
      </w:r>
      <w:sdt>
        <w:sdtPr>
          <w:id w:val="1834407931"/>
          <w:placeholder>
            <w:docPart w:val="7E7DEA8AC308412D88D63D56C8550EA0"/>
          </w:placeholder>
          <w:showingPlcHdr/>
        </w:sdtPr>
        <w:sdtEndPr/>
        <w:sdtContent>
          <w:r w:rsidR="00722432" w:rsidRPr="00D876D4">
            <w:rPr>
              <w:rStyle w:val="PlaceholderText"/>
            </w:rPr>
            <w:t>Click or tap here to enter text.</w:t>
          </w:r>
        </w:sdtContent>
      </w:sdt>
    </w:p>
    <w:p w14:paraId="270E4DFF" w14:textId="123EEDAA" w:rsidR="00825061" w:rsidRDefault="007A7744" w:rsidP="007A7744">
      <w:pPr>
        <w:spacing w:after="0"/>
      </w:pPr>
      <w:r>
        <w:tab/>
      </w:r>
    </w:p>
    <w:p w14:paraId="3230BD41" w14:textId="768D3263" w:rsidR="00825061" w:rsidRDefault="00825061" w:rsidP="00E33080">
      <w:pPr>
        <w:spacing w:after="0"/>
      </w:pPr>
      <w:r>
        <w:t>All applicants will be notified about the status of their request.</w:t>
      </w:r>
    </w:p>
    <w:p w14:paraId="55FBCB2A" w14:textId="77777777" w:rsidR="00825061" w:rsidRDefault="00825061" w:rsidP="00E33080">
      <w:pPr>
        <w:spacing w:after="0"/>
      </w:pPr>
    </w:p>
    <w:sectPr w:rsidR="00825061" w:rsidSect="00825061">
      <w:pgSz w:w="12240" w:h="15840"/>
      <w:pgMar w:top="1008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jan Pro">
    <w:altName w:val="Cambria"/>
    <w:panose1 w:val="02020502050506020301"/>
    <w:charset w:val="00"/>
    <w:family w:val="roman"/>
    <w:notTrueType/>
    <w:pitch w:val="variable"/>
    <w:sig w:usb0="800000AF" w:usb1="5000204B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t7QwszQ3NzA0MrZU0lEKTi0uzszPAykwqgUAWOV4TiwAAAA="/>
  </w:docVars>
  <w:rsids>
    <w:rsidRoot w:val="009E0E5A"/>
    <w:rsid w:val="001B4C1F"/>
    <w:rsid w:val="00232707"/>
    <w:rsid w:val="00293688"/>
    <w:rsid w:val="00322587"/>
    <w:rsid w:val="003F4B63"/>
    <w:rsid w:val="004F4FD4"/>
    <w:rsid w:val="005872F9"/>
    <w:rsid w:val="005E1CE8"/>
    <w:rsid w:val="0062499B"/>
    <w:rsid w:val="00627BE7"/>
    <w:rsid w:val="006A70E3"/>
    <w:rsid w:val="00722432"/>
    <w:rsid w:val="007246AF"/>
    <w:rsid w:val="0074142E"/>
    <w:rsid w:val="007A7744"/>
    <w:rsid w:val="00825061"/>
    <w:rsid w:val="008E7581"/>
    <w:rsid w:val="009A7931"/>
    <w:rsid w:val="009E0E5A"/>
    <w:rsid w:val="009E7C44"/>
    <w:rsid w:val="009F5535"/>
    <w:rsid w:val="00A87FC5"/>
    <w:rsid w:val="00AA5150"/>
    <w:rsid w:val="00AF2DFC"/>
    <w:rsid w:val="00BA4422"/>
    <w:rsid w:val="00C159A2"/>
    <w:rsid w:val="00C249D2"/>
    <w:rsid w:val="00C27537"/>
    <w:rsid w:val="00C677DE"/>
    <w:rsid w:val="00CD38AF"/>
    <w:rsid w:val="00D76FC6"/>
    <w:rsid w:val="00DC2DA2"/>
    <w:rsid w:val="00E20739"/>
    <w:rsid w:val="00E33080"/>
    <w:rsid w:val="00E3626E"/>
    <w:rsid w:val="00FE2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C17F0"/>
  <w15:chartTrackingRefBased/>
  <w15:docId w15:val="{0B605977-37EA-4B20-A583-B1AABEFBE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246A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249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49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DE035-75F1-42D4-96FA-2FB25083F066}"/>
      </w:docPartPr>
      <w:docPartBody>
        <w:p w:rsidR="005E337F" w:rsidRDefault="00710772">
          <w:r w:rsidRPr="00D876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7DEA8AC308412D88D63D56C8550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FADB4-9671-4F82-B79A-1D867032D0DB}"/>
      </w:docPartPr>
      <w:docPartBody>
        <w:p w:rsidR="00727C6D" w:rsidRDefault="00152511" w:rsidP="00152511">
          <w:pPr>
            <w:pStyle w:val="7E7DEA8AC308412D88D63D56C8550EA0"/>
          </w:pPr>
          <w:r w:rsidRPr="00D876D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jan Pro">
    <w:altName w:val="Cambria"/>
    <w:panose1 w:val="02020502050506020301"/>
    <w:charset w:val="00"/>
    <w:family w:val="roman"/>
    <w:notTrueType/>
    <w:pitch w:val="variable"/>
    <w:sig w:usb0="800000AF" w:usb1="5000204B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0772"/>
    <w:rsid w:val="000E1D78"/>
    <w:rsid w:val="00152511"/>
    <w:rsid w:val="00217469"/>
    <w:rsid w:val="002E2B67"/>
    <w:rsid w:val="00330B52"/>
    <w:rsid w:val="00415EED"/>
    <w:rsid w:val="004B38E6"/>
    <w:rsid w:val="00582E51"/>
    <w:rsid w:val="005E337F"/>
    <w:rsid w:val="00684016"/>
    <w:rsid w:val="00710772"/>
    <w:rsid w:val="00727C6D"/>
    <w:rsid w:val="008B54DC"/>
    <w:rsid w:val="00A15AA5"/>
    <w:rsid w:val="00AB6B3F"/>
    <w:rsid w:val="00C72BD7"/>
    <w:rsid w:val="00CD2B4B"/>
    <w:rsid w:val="00E65C12"/>
    <w:rsid w:val="00F53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2511"/>
    <w:rPr>
      <w:color w:val="808080"/>
    </w:rPr>
  </w:style>
  <w:style w:type="paragraph" w:customStyle="1" w:styleId="7E7DEA8AC308412D88D63D56C8550EA0">
    <w:name w:val="7E7DEA8AC308412D88D63D56C8550EA0"/>
    <w:rsid w:val="001525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Sain</dc:creator>
  <cp:keywords/>
  <dc:description/>
  <cp:lastModifiedBy>Ramona Sain</cp:lastModifiedBy>
  <cp:revision>7</cp:revision>
  <dcterms:created xsi:type="dcterms:W3CDTF">2022-02-18T17:47:00Z</dcterms:created>
  <dcterms:modified xsi:type="dcterms:W3CDTF">2022-06-08T22:50:00Z</dcterms:modified>
</cp:coreProperties>
</file>